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E84ADA" w14:textId="133BE968" w:rsidR="006D68DA" w:rsidRPr="004C2D9A" w:rsidRDefault="004F0B88" w:rsidP="004C2D9A">
      <w:pPr>
        <w:ind w:left="2160" w:firstLine="720"/>
        <w:rPr>
          <w:b/>
          <w:bCs/>
          <w:sz w:val="40"/>
          <w:szCs w:val="40"/>
        </w:rPr>
      </w:pPr>
      <w:r w:rsidRPr="004C2D9A">
        <w:rPr>
          <w:b/>
          <w:bCs/>
          <w:sz w:val="40"/>
          <w:szCs w:val="40"/>
        </w:rPr>
        <w:t>PROJECT  Report</w:t>
      </w:r>
    </w:p>
    <w:p w14:paraId="0AC67A03" w14:textId="77777777" w:rsidR="006D68DA" w:rsidRDefault="006D68DA" w:rsidP="00CF3547">
      <w:pPr>
        <w:rPr>
          <w:b/>
          <w:bCs/>
        </w:rPr>
      </w:pPr>
    </w:p>
    <w:p w14:paraId="76AFB5DC" w14:textId="3F8C7738" w:rsidR="00CF3547" w:rsidRDefault="00CF3547" w:rsidP="00CF3547">
      <w:pPr>
        <w:rPr>
          <w:b/>
          <w:bCs/>
        </w:rPr>
      </w:pPr>
      <w:r w:rsidRPr="000A72FB">
        <w:rPr>
          <w:b/>
          <w:bCs/>
        </w:rPr>
        <w:t>Team Members:</w:t>
      </w:r>
    </w:p>
    <w:p w14:paraId="5D216C9F" w14:textId="3FD84CD7" w:rsidR="00116012" w:rsidRDefault="00116012" w:rsidP="00CF3547">
      <w:pPr>
        <w:rPr>
          <w:b/>
          <w:bCs/>
        </w:rPr>
      </w:pPr>
      <w:r>
        <w:rPr>
          <w:b/>
          <w:bCs/>
        </w:rPr>
        <w:t xml:space="preserve">Team ID: </w:t>
      </w:r>
      <w:r w:rsidRPr="00116012">
        <w:rPr>
          <w:b/>
          <w:bCs/>
        </w:rPr>
        <w:t>LTVIP2025TMID55096</w:t>
      </w:r>
    </w:p>
    <w:p w14:paraId="4DE0A4BE" w14:textId="77777777" w:rsidR="00CF3547" w:rsidRDefault="00CF3547" w:rsidP="00CF3547">
      <w:pPr>
        <w:rPr>
          <w:b/>
          <w:bCs/>
        </w:rPr>
      </w:pPr>
      <w:r>
        <w:rPr>
          <w:b/>
          <w:bCs/>
        </w:rPr>
        <w:t>Team Leader :  Govada Sankara Naga Shyam</w:t>
      </w:r>
    </w:p>
    <w:p w14:paraId="3E1CF58D" w14:textId="77777777" w:rsidR="00CF3547" w:rsidRDefault="00CF3547" w:rsidP="00CF3547">
      <w:pPr>
        <w:rPr>
          <w:b/>
          <w:bCs/>
        </w:rPr>
      </w:pPr>
      <w:r>
        <w:rPr>
          <w:b/>
          <w:bCs/>
        </w:rPr>
        <w:t>Team Member: Goli Komal</w:t>
      </w:r>
    </w:p>
    <w:p w14:paraId="7804E49B" w14:textId="77777777" w:rsidR="00CF3547" w:rsidRDefault="00CF3547" w:rsidP="00CF3547">
      <w:pPr>
        <w:rPr>
          <w:b/>
          <w:bCs/>
        </w:rPr>
      </w:pPr>
      <w:r>
        <w:rPr>
          <w:b/>
          <w:bCs/>
        </w:rPr>
        <w:t>Team Member: Goli Sai Charan Reddy</w:t>
      </w:r>
    </w:p>
    <w:p w14:paraId="6EC30BF6" w14:textId="77777777" w:rsidR="00CF3547" w:rsidRPr="000A72FB" w:rsidRDefault="00CF3547" w:rsidP="00CF3547">
      <w:pPr>
        <w:rPr>
          <w:b/>
          <w:bCs/>
        </w:rPr>
      </w:pPr>
      <w:r>
        <w:rPr>
          <w:b/>
          <w:bCs/>
        </w:rPr>
        <w:t>Team Member: Goli Subhash</w:t>
      </w:r>
    </w:p>
    <w:p w14:paraId="3B78C431" w14:textId="77777777" w:rsidR="00F43AEA" w:rsidRDefault="00215A1C">
      <w:r>
        <w:pict w14:anchorId="3B78C4BF">
          <v:rect id="_x0000_i1025" style="width:0;height:1.5pt" o:hralign="center" o:hrstd="t" o:hr="t"/>
        </w:pict>
      </w:r>
    </w:p>
    <w:p w14:paraId="3B78C432" w14:textId="77777777" w:rsidR="00F43AEA" w:rsidRDefault="00654F7A">
      <w:pPr>
        <w:pStyle w:val="Heading2"/>
      </w:pPr>
      <w:bookmarkStart w:id="0" w:name="introduction"/>
      <w:r>
        <w:t>1. INTRODUCTION</w:t>
      </w:r>
    </w:p>
    <w:p w14:paraId="3B78C433" w14:textId="77777777" w:rsidR="00F43AEA" w:rsidRDefault="00654F7A">
      <w:pPr>
        <w:pStyle w:val="Heading3"/>
      </w:pPr>
      <w:bookmarkStart w:id="1" w:name="project-overview"/>
      <w:r>
        <w:t>1.1 Project Overview</w:t>
      </w:r>
    </w:p>
    <w:p w14:paraId="3B78C434" w14:textId="77777777" w:rsidR="00F43AEA" w:rsidRDefault="00654F7A">
      <w:pPr>
        <w:pStyle w:val="FirstParagraph"/>
      </w:pPr>
      <w:r>
        <w:t>DocSpot is a full-stack web application that simplifies the process of booking and managing doctor appointments. The platform provides a seamless interface for users to register, log in, view available doctors, and book appointments. Admins can manage doctors, view bookings, and handle approvals. The system is designed with role-based access and real-time updates for a smart healthcare experience.</w:t>
      </w:r>
    </w:p>
    <w:p w14:paraId="3B78C435" w14:textId="77777777" w:rsidR="00F43AEA" w:rsidRDefault="00654F7A">
      <w:pPr>
        <w:pStyle w:val="Heading3"/>
      </w:pPr>
      <w:bookmarkStart w:id="2" w:name="purpose"/>
      <w:bookmarkEnd w:id="1"/>
      <w:r>
        <w:t>1.2 Purpose</w:t>
      </w:r>
    </w:p>
    <w:p w14:paraId="3B78C436" w14:textId="77777777" w:rsidR="00F43AEA" w:rsidRDefault="00654F7A">
      <w:pPr>
        <w:pStyle w:val="FirstParagraph"/>
      </w:pPr>
      <w:r>
        <w:t>The goal of DocSpot is to reduce the manual burden of appointment booking for both patients and clinics. By enabling secure authentication, quick filtering, and structured backend processing, DocSpot creates an efficient and scalable healthcare booking system.</w:t>
      </w:r>
    </w:p>
    <w:p w14:paraId="3B78C437" w14:textId="77777777" w:rsidR="00F43AEA" w:rsidRDefault="00215A1C">
      <w:r>
        <w:pict w14:anchorId="3B78C4C0">
          <v:rect id="_x0000_i1026" style="width:0;height:1.5pt" o:hralign="center" o:hrstd="t" o:hr="t"/>
        </w:pict>
      </w:r>
    </w:p>
    <w:p w14:paraId="3B78C438" w14:textId="77777777" w:rsidR="00F43AEA" w:rsidRDefault="00654F7A">
      <w:pPr>
        <w:pStyle w:val="Heading2"/>
      </w:pPr>
      <w:bookmarkStart w:id="3" w:name="ideation-phase"/>
      <w:bookmarkEnd w:id="2"/>
      <w:bookmarkEnd w:id="0"/>
      <w:r>
        <w:t>2. IDEATION PHASE</w:t>
      </w:r>
    </w:p>
    <w:p w14:paraId="3B78C439" w14:textId="77777777" w:rsidR="00F43AEA" w:rsidRDefault="00654F7A">
      <w:pPr>
        <w:pStyle w:val="Heading3"/>
      </w:pPr>
      <w:bookmarkStart w:id="4" w:name="problem-statement"/>
      <w:r>
        <w:t>2.1 Problem Statement</w:t>
      </w:r>
    </w:p>
    <w:p w14:paraId="3B78C43A" w14:textId="77777777" w:rsidR="00F43AEA" w:rsidRDefault="00654F7A">
      <w:pPr>
        <w:pStyle w:val="FirstParagraph"/>
      </w:pPr>
      <w:r>
        <w:t>Healthcare appointment scheduling is often inefficient, relying on phone calls or in-person visits. Users face difficulty in identifying available slots, tracking approvals, or receiving timely confirmations.</w:t>
      </w:r>
    </w:p>
    <w:p w14:paraId="3B78C43B" w14:textId="77777777" w:rsidR="00F43AEA" w:rsidRDefault="00654F7A">
      <w:pPr>
        <w:pStyle w:val="Heading3"/>
      </w:pPr>
      <w:bookmarkStart w:id="5" w:name="empathy-map-canvas"/>
      <w:bookmarkEnd w:id="4"/>
      <w:r>
        <w:t>2.2 Empathy Map Canvas</w:t>
      </w:r>
    </w:p>
    <w:p w14:paraId="3B78C43C" w14:textId="77777777" w:rsidR="00F43AEA" w:rsidRDefault="00654F7A">
      <w:pPr>
        <w:pStyle w:val="Compact"/>
        <w:numPr>
          <w:ilvl w:val="0"/>
          <w:numId w:val="2"/>
        </w:numPr>
      </w:pPr>
      <w:r>
        <w:rPr>
          <w:b/>
          <w:bCs/>
        </w:rPr>
        <w:t>THINKS:</w:t>
      </w:r>
      <w:r>
        <w:t xml:space="preserve"> “Will I get a confirmed slot with a doctor?”</w:t>
      </w:r>
    </w:p>
    <w:p w14:paraId="3B78C43D" w14:textId="77777777" w:rsidR="00F43AEA" w:rsidRDefault="00654F7A">
      <w:pPr>
        <w:pStyle w:val="Compact"/>
        <w:numPr>
          <w:ilvl w:val="0"/>
          <w:numId w:val="2"/>
        </w:numPr>
      </w:pPr>
      <w:r>
        <w:rPr>
          <w:b/>
          <w:bCs/>
        </w:rPr>
        <w:t>FEELS:</w:t>
      </w:r>
      <w:r>
        <w:t xml:space="preserve"> Anxious due to long waits or missed calls.</w:t>
      </w:r>
    </w:p>
    <w:p w14:paraId="3B78C43E" w14:textId="77777777" w:rsidR="00F43AEA" w:rsidRDefault="00654F7A">
      <w:pPr>
        <w:pStyle w:val="Compact"/>
        <w:numPr>
          <w:ilvl w:val="0"/>
          <w:numId w:val="2"/>
        </w:numPr>
      </w:pPr>
      <w:r>
        <w:rPr>
          <w:b/>
          <w:bCs/>
        </w:rPr>
        <w:lastRenderedPageBreak/>
        <w:t>SAYS:</w:t>
      </w:r>
      <w:r>
        <w:t xml:space="preserve"> “I want a simple way to book a doctor.”</w:t>
      </w:r>
    </w:p>
    <w:p w14:paraId="3B78C43F" w14:textId="77777777" w:rsidR="00F43AEA" w:rsidRDefault="00654F7A">
      <w:pPr>
        <w:pStyle w:val="Compact"/>
        <w:numPr>
          <w:ilvl w:val="0"/>
          <w:numId w:val="2"/>
        </w:numPr>
      </w:pPr>
      <w:r>
        <w:rPr>
          <w:b/>
          <w:bCs/>
        </w:rPr>
        <w:t>DOES:</w:t>
      </w:r>
      <w:r>
        <w:t xml:space="preserve"> Tries calling clinics or visits in person.</w:t>
      </w:r>
    </w:p>
    <w:p w14:paraId="3B78C440" w14:textId="77777777" w:rsidR="00F43AEA" w:rsidRDefault="00654F7A">
      <w:pPr>
        <w:pStyle w:val="Compact"/>
        <w:numPr>
          <w:ilvl w:val="0"/>
          <w:numId w:val="2"/>
        </w:numPr>
      </w:pPr>
      <w:r>
        <w:rPr>
          <w:b/>
          <w:bCs/>
        </w:rPr>
        <w:t>Goal:</w:t>
      </w:r>
      <w:r>
        <w:t xml:space="preserve"> Provide a seamless online doctor booking platform.</w:t>
      </w:r>
    </w:p>
    <w:p w14:paraId="3B78C441" w14:textId="77777777" w:rsidR="00F43AEA" w:rsidRDefault="00654F7A">
      <w:pPr>
        <w:pStyle w:val="Heading3"/>
      </w:pPr>
      <w:bookmarkStart w:id="6" w:name="brainstorming"/>
      <w:bookmarkEnd w:id="5"/>
      <w:r>
        <w:t>2.3 Brainstorming</w:t>
      </w:r>
    </w:p>
    <w:p w14:paraId="3B78C442" w14:textId="77777777" w:rsidR="00F43AEA" w:rsidRDefault="00654F7A">
      <w:pPr>
        <w:pStyle w:val="Compact"/>
        <w:numPr>
          <w:ilvl w:val="0"/>
          <w:numId w:val="3"/>
        </w:numPr>
      </w:pPr>
      <w:r>
        <w:t>User &amp; Admin registration/login</w:t>
      </w:r>
    </w:p>
    <w:p w14:paraId="3B78C443" w14:textId="77777777" w:rsidR="00F43AEA" w:rsidRDefault="00654F7A">
      <w:pPr>
        <w:pStyle w:val="Compact"/>
        <w:numPr>
          <w:ilvl w:val="0"/>
          <w:numId w:val="3"/>
        </w:numPr>
      </w:pPr>
      <w:r>
        <w:t>Role-based redirection</w:t>
      </w:r>
    </w:p>
    <w:p w14:paraId="3B78C444" w14:textId="77777777" w:rsidR="00F43AEA" w:rsidRDefault="00654F7A">
      <w:pPr>
        <w:pStyle w:val="Compact"/>
        <w:numPr>
          <w:ilvl w:val="0"/>
          <w:numId w:val="3"/>
        </w:numPr>
      </w:pPr>
      <w:r>
        <w:t>View doctors and appointment slots</w:t>
      </w:r>
    </w:p>
    <w:p w14:paraId="3B78C445" w14:textId="77777777" w:rsidR="00F43AEA" w:rsidRDefault="00654F7A">
      <w:pPr>
        <w:pStyle w:val="Compact"/>
        <w:numPr>
          <w:ilvl w:val="0"/>
          <w:numId w:val="3"/>
        </w:numPr>
      </w:pPr>
      <w:r>
        <w:t>Admin can manage appointments</w:t>
      </w:r>
    </w:p>
    <w:p w14:paraId="3B78C446" w14:textId="77777777" w:rsidR="00F43AEA" w:rsidRDefault="00654F7A">
      <w:pPr>
        <w:pStyle w:val="Compact"/>
        <w:numPr>
          <w:ilvl w:val="0"/>
          <w:numId w:val="3"/>
        </w:numPr>
      </w:pPr>
      <w:r>
        <w:t>File upload for prescriptions or documents</w:t>
      </w:r>
    </w:p>
    <w:p w14:paraId="3B78C447" w14:textId="77777777" w:rsidR="00F43AEA" w:rsidRDefault="00654F7A">
      <w:pPr>
        <w:pStyle w:val="Compact"/>
        <w:numPr>
          <w:ilvl w:val="0"/>
          <w:numId w:val="3"/>
        </w:numPr>
      </w:pPr>
      <w:r>
        <w:t>Backend token-based authentication</w:t>
      </w:r>
    </w:p>
    <w:p w14:paraId="3B78C448" w14:textId="77777777" w:rsidR="00F43AEA" w:rsidRDefault="00215A1C">
      <w:r>
        <w:pict w14:anchorId="3B78C4C1">
          <v:rect id="_x0000_i1027" style="width:0;height:1.5pt" o:hralign="center" o:hrstd="t" o:hr="t"/>
        </w:pict>
      </w:r>
    </w:p>
    <w:p w14:paraId="3B78C449" w14:textId="77777777" w:rsidR="00F43AEA" w:rsidRDefault="00654F7A">
      <w:pPr>
        <w:pStyle w:val="Heading2"/>
      </w:pPr>
      <w:bookmarkStart w:id="7" w:name="requirement-analysis"/>
      <w:bookmarkEnd w:id="6"/>
      <w:bookmarkEnd w:id="3"/>
      <w:r>
        <w:t>3. REQUIREMENT ANALYSIS</w:t>
      </w:r>
    </w:p>
    <w:p w14:paraId="3B78C44A" w14:textId="77777777" w:rsidR="00F43AEA" w:rsidRDefault="00654F7A">
      <w:pPr>
        <w:pStyle w:val="Heading3"/>
      </w:pPr>
      <w:bookmarkStart w:id="8" w:name="customer-journey-map"/>
      <w:r>
        <w:t>3.1 Customer Journey Map</w:t>
      </w:r>
    </w:p>
    <w:p w14:paraId="3B78C44B" w14:textId="77777777" w:rsidR="00F43AEA" w:rsidRDefault="00654F7A">
      <w:pPr>
        <w:pStyle w:val="Compact"/>
        <w:numPr>
          <w:ilvl w:val="0"/>
          <w:numId w:val="4"/>
        </w:numPr>
      </w:pPr>
      <w:r>
        <w:t>User visits the website</w:t>
      </w:r>
    </w:p>
    <w:p w14:paraId="3B78C44C" w14:textId="77777777" w:rsidR="00F43AEA" w:rsidRDefault="00654F7A">
      <w:pPr>
        <w:pStyle w:val="Compact"/>
        <w:numPr>
          <w:ilvl w:val="0"/>
          <w:numId w:val="4"/>
        </w:numPr>
      </w:pPr>
      <w:r>
        <w:t>Registers or logs in</w:t>
      </w:r>
    </w:p>
    <w:p w14:paraId="3B78C44D" w14:textId="77777777" w:rsidR="00F43AEA" w:rsidRDefault="00654F7A">
      <w:pPr>
        <w:pStyle w:val="Compact"/>
        <w:numPr>
          <w:ilvl w:val="0"/>
          <w:numId w:val="4"/>
        </w:numPr>
      </w:pPr>
      <w:r>
        <w:t>Views available doctors</w:t>
      </w:r>
    </w:p>
    <w:p w14:paraId="3B78C44E" w14:textId="77777777" w:rsidR="00F43AEA" w:rsidRDefault="00654F7A">
      <w:pPr>
        <w:pStyle w:val="Compact"/>
        <w:numPr>
          <w:ilvl w:val="0"/>
          <w:numId w:val="4"/>
        </w:numPr>
      </w:pPr>
      <w:r>
        <w:t>Books appointment</w:t>
      </w:r>
    </w:p>
    <w:p w14:paraId="3B78C44F" w14:textId="77777777" w:rsidR="00F43AEA" w:rsidRDefault="00654F7A">
      <w:pPr>
        <w:pStyle w:val="Compact"/>
        <w:numPr>
          <w:ilvl w:val="0"/>
          <w:numId w:val="4"/>
        </w:numPr>
      </w:pPr>
      <w:r>
        <w:t>Gets confirmation</w:t>
      </w:r>
    </w:p>
    <w:p w14:paraId="3B78C450" w14:textId="77777777" w:rsidR="00F43AEA" w:rsidRDefault="00654F7A">
      <w:pPr>
        <w:pStyle w:val="Compact"/>
        <w:numPr>
          <w:ilvl w:val="0"/>
          <w:numId w:val="4"/>
        </w:numPr>
      </w:pPr>
      <w:r>
        <w:t>Admin manages bookings</w:t>
      </w:r>
    </w:p>
    <w:p w14:paraId="3B78C451" w14:textId="77777777" w:rsidR="00F43AEA" w:rsidRDefault="00654F7A">
      <w:pPr>
        <w:pStyle w:val="Heading3"/>
      </w:pPr>
      <w:bookmarkStart w:id="9" w:name="solution-requirement"/>
      <w:bookmarkEnd w:id="8"/>
      <w:r>
        <w:t>3.2 Solution Requirement</w:t>
      </w:r>
    </w:p>
    <w:p w14:paraId="3B78C452" w14:textId="77777777" w:rsidR="00F43AEA" w:rsidRDefault="00654F7A">
      <w:pPr>
        <w:pStyle w:val="FirstParagraph"/>
      </w:pPr>
      <w:r>
        <w:rPr>
          <w:b/>
          <w:bCs/>
        </w:rPr>
        <w:t>Functional Requirements:</w:t>
      </w:r>
    </w:p>
    <w:p w14:paraId="3B78C453" w14:textId="77777777" w:rsidR="00F43AEA" w:rsidRDefault="00654F7A">
      <w:pPr>
        <w:pStyle w:val="Compact"/>
        <w:numPr>
          <w:ilvl w:val="0"/>
          <w:numId w:val="5"/>
        </w:numPr>
      </w:pPr>
      <w:r>
        <w:t>User/Admin login system</w:t>
      </w:r>
    </w:p>
    <w:p w14:paraId="3B78C454" w14:textId="77777777" w:rsidR="00F43AEA" w:rsidRDefault="00654F7A">
      <w:pPr>
        <w:pStyle w:val="Compact"/>
        <w:numPr>
          <w:ilvl w:val="0"/>
          <w:numId w:val="5"/>
        </w:numPr>
      </w:pPr>
      <w:r>
        <w:t>Appointment booking interface</w:t>
      </w:r>
    </w:p>
    <w:p w14:paraId="3B78C455" w14:textId="77777777" w:rsidR="00F43AEA" w:rsidRDefault="00654F7A">
      <w:pPr>
        <w:pStyle w:val="Compact"/>
        <w:numPr>
          <w:ilvl w:val="0"/>
          <w:numId w:val="5"/>
        </w:numPr>
      </w:pPr>
      <w:r>
        <w:t>Admin approval dashboard</w:t>
      </w:r>
    </w:p>
    <w:p w14:paraId="3B78C456" w14:textId="77777777" w:rsidR="00F43AEA" w:rsidRDefault="00654F7A">
      <w:pPr>
        <w:pStyle w:val="Compact"/>
        <w:numPr>
          <w:ilvl w:val="0"/>
          <w:numId w:val="5"/>
        </w:numPr>
      </w:pPr>
      <w:r>
        <w:t>Doctor list with dynamic rendering</w:t>
      </w:r>
    </w:p>
    <w:p w14:paraId="3B78C457" w14:textId="77777777" w:rsidR="00F43AEA" w:rsidRDefault="00654F7A">
      <w:pPr>
        <w:pStyle w:val="FirstParagraph"/>
      </w:pPr>
      <w:r>
        <w:rPr>
          <w:b/>
          <w:bCs/>
        </w:rPr>
        <w:t>Non-Functional Requirements:</w:t>
      </w:r>
    </w:p>
    <w:p w14:paraId="3B78C458" w14:textId="77777777" w:rsidR="00F43AEA" w:rsidRDefault="00654F7A">
      <w:pPr>
        <w:pStyle w:val="Compact"/>
        <w:numPr>
          <w:ilvl w:val="0"/>
          <w:numId w:val="6"/>
        </w:numPr>
      </w:pPr>
      <w:r>
        <w:t>Security using JWT &amp; bcrypt</w:t>
      </w:r>
    </w:p>
    <w:p w14:paraId="3B78C459" w14:textId="77777777" w:rsidR="00F43AEA" w:rsidRDefault="00654F7A">
      <w:pPr>
        <w:pStyle w:val="Compact"/>
        <w:numPr>
          <w:ilvl w:val="0"/>
          <w:numId w:val="6"/>
        </w:numPr>
      </w:pPr>
      <w:r>
        <w:t>Responsive UI (Ant Design + Bootstrap)</w:t>
      </w:r>
    </w:p>
    <w:p w14:paraId="3B78C45A" w14:textId="77777777" w:rsidR="00F43AEA" w:rsidRDefault="00654F7A">
      <w:pPr>
        <w:pStyle w:val="Compact"/>
        <w:numPr>
          <w:ilvl w:val="0"/>
          <w:numId w:val="6"/>
        </w:numPr>
      </w:pPr>
      <w:r>
        <w:t>Real-time feedback on login/booking</w:t>
      </w:r>
    </w:p>
    <w:p w14:paraId="3B78C45B" w14:textId="77777777" w:rsidR="00F43AEA" w:rsidRDefault="00654F7A">
      <w:pPr>
        <w:pStyle w:val="Compact"/>
        <w:numPr>
          <w:ilvl w:val="0"/>
          <w:numId w:val="6"/>
        </w:numPr>
      </w:pPr>
      <w:r>
        <w:t>Scalable MongoDB backend</w:t>
      </w:r>
    </w:p>
    <w:p w14:paraId="3B78C45C" w14:textId="77777777" w:rsidR="00F43AEA" w:rsidRDefault="00654F7A">
      <w:pPr>
        <w:pStyle w:val="Heading3"/>
      </w:pPr>
      <w:bookmarkStart w:id="10" w:name="data-flow-diagram"/>
      <w:bookmarkEnd w:id="9"/>
      <w:r>
        <w:lastRenderedPageBreak/>
        <w:t>3.3 Data Flow Diagram</w:t>
      </w:r>
    </w:p>
    <w:p w14:paraId="3B78C45E" w14:textId="4A0365B8" w:rsidR="00F43AEA" w:rsidRDefault="00C22EFF">
      <w:pPr>
        <w:pStyle w:val="Heading3"/>
      </w:pPr>
      <w:bookmarkStart w:id="11" w:name="technology-stack"/>
      <w:bookmarkEnd w:id="10"/>
      <w:r>
        <w:rPr>
          <w:rFonts w:ascii="Arial" w:eastAsia="Arial" w:hAnsi="Arial" w:cs="Arial"/>
          <w:b/>
          <w:noProof/>
        </w:rPr>
        <w:drawing>
          <wp:inline distT="114300" distB="114300" distL="114300" distR="114300" wp14:anchorId="7F6217AF" wp14:editId="235ED668">
            <wp:extent cx="5943600" cy="4439985"/>
            <wp:effectExtent l="0" t="0" r="0" b="0"/>
            <wp:docPr id="2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943600" cy="4439985"/>
                    </a:xfrm>
                    <a:prstGeom prst="rect">
                      <a:avLst/>
                    </a:prstGeom>
                    <a:ln/>
                  </pic:spPr>
                </pic:pic>
              </a:graphicData>
            </a:graphic>
          </wp:inline>
        </w:drawing>
      </w:r>
      <w:r w:rsidR="00654F7A">
        <w:t>3.4 Technology Stack</w:t>
      </w:r>
    </w:p>
    <w:p w14:paraId="3B78C45F" w14:textId="77777777" w:rsidR="00F43AEA" w:rsidRDefault="00654F7A">
      <w:pPr>
        <w:pStyle w:val="Compact"/>
        <w:numPr>
          <w:ilvl w:val="0"/>
          <w:numId w:val="7"/>
        </w:numPr>
      </w:pPr>
      <w:r>
        <w:rPr>
          <w:b/>
          <w:bCs/>
        </w:rPr>
        <w:t>Frontend:</w:t>
      </w:r>
      <w:r>
        <w:t xml:space="preserve"> React, Vite, React Router, Bootstrap, Ant Design</w:t>
      </w:r>
    </w:p>
    <w:p w14:paraId="3B78C460" w14:textId="77777777" w:rsidR="00F43AEA" w:rsidRDefault="00654F7A">
      <w:pPr>
        <w:pStyle w:val="Compact"/>
        <w:numPr>
          <w:ilvl w:val="0"/>
          <w:numId w:val="7"/>
        </w:numPr>
      </w:pPr>
      <w:r>
        <w:rPr>
          <w:b/>
          <w:bCs/>
        </w:rPr>
        <w:t>Backend:</w:t>
      </w:r>
      <w:r>
        <w:t xml:space="preserve"> Node.js, Express.js</w:t>
      </w:r>
    </w:p>
    <w:p w14:paraId="3B78C461" w14:textId="77777777" w:rsidR="00F43AEA" w:rsidRDefault="00654F7A">
      <w:pPr>
        <w:pStyle w:val="Compact"/>
        <w:numPr>
          <w:ilvl w:val="0"/>
          <w:numId w:val="7"/>
        </w:numPr>
      </w:pPr>
      <w:r>
        <w:rPr>
          <w:b/>
          <w:bCs/>
        </w:rPr>
        <w:t>Database:</w:t>
      </w:r>
      <w:r>
        <w:t xml:space="preserve"> MongoDB with Mongoose</w:t>
      </w:r>
    </w:p>
    <w:p w14:paraId="3B78C462" w14:textId="77777777" w:rsidR="00F43AEA" w:rsidRDefault="00654F7A">
      <w:pPr>
        <w:pStyle w:val="Compact"/>
        <w:numPr>
          <w:ilvl w:val="0"/>
          <w:numId w:val="7"/>
        </w:numPr>
      </w:pPr>
      <w:r>
        <w:rPr>
          <w:b/>
          <w:bCs/>
        </w:rPr>
        <w:t>Authentication:</w:t>
      </w:r>
      <w:r>
        <w:t xml:space="preserve"> JWT (jsonwebtoken), bcryptjs</w:t>
      </w:r>
    </w:p>
    <w:p w14:paraId="3B78C463" w14:textId="77777777" w:rsidR="00F43AEA" w:rsidRDefault="00654F7A">
      <w:pPr>
        <w:pStyle w:val="Compact"/>
        <w:numPr>
          <w:ilvl w:val="0"/>
          <w:numId w:val="7"/>
        </w:numPr>
      </w:pPr>
      <w:r>
        <w:rPr>
          <w:b/>
          <w:bCs/>
        </w:rPr>
        <w:t>Deployment:</w:t>
      </w:r>
      <w:r>
        <w:t xml:space="preserve"> Localhost / Future: Render, Heroku, or Vercel</w:t>
      </w:r>
    </w:p>
    <w:p w14:paraId="3B78C464" w14:textId="77777777" w:rsidR="00F43AEA" w:rsidRDefault="00215A1C">
      <w:r>
        <w:pict w14:anchorId="3B78C4C2">
          <v:rect id="_x0000_i1028" style="width:0;height:1.5pt" o:hralign="center" o:hrstd="t" o:hr="t"/>
        </w:pict>
      </w:r>
    </w:p>
    <w:p w14:paraId="3B78C465" w14:textId="77777777" w:rsidR="00F43AEA" w:rsidRDefault="00654F7A">
      <w:pPr>
        <w:pStyle w:val="Heading2"/>
      </w:pPr>
      <w:bookmarkStart w:id="12" w:name="project-design"/>
      <w:bookmarkEnd w:id="11"/>
      <w:bookmarkEnd w:id="7"/>
      <w:r>
        <w:t>4. PROJECT DESIGN</w:t>
      </w:r>
    </w:p>
    <w:p w14:paraId="3B78C466" w14:textId="77777777" w:rsidR="00F43AEA" w:rsidRDefault="00654F7A">
      <w:pPr>
        <w:pStyle w:val="Heading3"/>
      </w:pPr>
      <w:bookmarkStart w:id="13" w:name="problem-solution-fit"/>
      <w:r>
        <w:t>4.1 Problem-Solution Fit</w:t>
      </w:r>
    </w:p>
    <w:p w14:paraId="3B78C467" w14:textId="77777777" w:rsidR="00F43AEA" w:rsidRDefault="00654F7A">
      <w:pPr>
        <w:pStyle w:val="FirstParagraph"/>
      </w:pPr>
      <w:r>
        <w:t>DocSpot addresses the need for structured, simple, and responsive medical appointment booking by combining modern web development and role-based access.</w:t>
      </w:r>
    </w:p>
    <w:p w14:paraId="3B78C468" w14:textId="77777777" w:rsidR="00F43AEA" w:rsidRDefault="00654F7A">
      <w:pPr>
        <w:pStyle w:val="Heading3"/>
      </w:pPr>
      <w:bookmarkStart w:id="14" w:name="proposed-solution"/>
      <w:bookmarkEnd w:id="13"/>
      <w:r>
        <w:t>4.2 Proposed Solution</w:t>
      </w:r>
    </w:p>
    <w:p w14:paraId="3B78C469" w14:textId="77777777" w:rsidR="00F43AEA" w:rsidRDefault="00654F7A">
      <w:pPr>
        <w:pStyle w:val="FirstParagraph"/>
      </w:pPr>
      <w:r>
        <w:t>DocSpot offers:</w:t>
      </w:r>
    </w:p>
    <w:p w14:paraId="3B78C46A" w14:textId="77777777" w:rsidR="00F43AEA" w:rsidRDefault="00654F7A">
      <w:pPr>
        <w:pStyle w:val="Compact"/>
        <w:numPr>
          <w:ilvl w:val="0"/>
          <w:numId w:val="8"/>
        </w:numPr>
      </w:pPr>
      <w:r>
        <w:lastRenderedPageBreak/>
        <w:t>Secure login/register system</w:t>
      </w:r>
    </w:p>
    <w:p w14:paraId="3B78C46B" w14:textId="77777777" w:rsidR="00F43AEA" w:rsidRDefault="00654F7A">
      <w:pPr>
        <w:pStyle w:val="Compact"/>
        <w:numPr>
          <w:ilvl w:val="0"/>
          <w:numId w:val="8"/>
        </w:numPr>
      </w:pPr>
      <w:r>
        <w:t>Separate views for admins and users</w:t>
      </w:r>
    </w:p>
    <w:p w14:paraId="3B78C46C" w14:textId="77777777" w:rsidR="00F43AEA" w:rsidRDefault="00654F7A">
      <w:pPr>
        <w:pStyle w:val="Compact"/>
        <w:numPr>
          <w:ilvl w:val="0"/>
          <w:numId w:val="8"/>
        </w:numPr>
      </w:pPr>
      <w:r>
        <w:t>Booking interface with dynamic validation</w:t>
      </w:r>
    </w:p>
    <w:p w14:paraId="3B78C46D" w14:textId="77777777" w:rsidR="00F43AEA" w:rsidRDefault="00654F7A">
      <w:pPr>
        <w:pStyle w:val="Compact"/>
        <w:numPr>
          <w:ilvl w:val="0"/>
          <w:numId w:val="8"/>
        </w:numPr>
      </w:pPr>
      <w:r>
        <w:t>Admin dashboard for approvals and management</w:t>
      </w:r>
    </w:p>
    <w:p w14:paraId="3B78C46E" w14:textId="77777777" w:rsidR="00F43AEA" w:rsidRDefault="00654F7A">
      <w:pPr>
        <w:pStyle w:val="Heading3"/>
      </w:pPr>
      <w:bookmarkStart w:id="15" w:name="solution-architecture"/>
      <w:bookmarkEnd w:id="14"/>
      <w:r>
        <w:t>4.3 Solution Architecture</w:t>
      </w:r>
    </w:p>
    <w:p w14:paraId="68408D54" w14:textId="0F7AB81E" w:rsidR="00582B2E" w:rsidRPr="00582B2E" w:rsidRDefault="00582B2E" w:rsidP="00582B2E">
      <w:pPr>
        <w:pStyle w:val="BodyText"/>
      </w:pPr>
      <w:r>
        <w:rPr>
          <w:noProof/>
        </w:rPr>
        <w:drawing>
          <wp:anchor distT="114300" distB="114300" distL="114300" distR="114300" simplePos="0" relativeHeight="251659264" behindDoc="0" locked="0" layoutInCell="1" hidden="0" allowOverlap="1" wp14:anchorId="71F62040" wp14:editId="0A4030CA">
            <wp:simplePos x="0" y="0"/>
            <wp:positionH relativeFrom="column">
              <wp:posOffset>0</wp:posOffset>
            </wp:positionH>
            <wp:positionV relativeFrom="paragraph">
              <wp:posOffset>476250</wp:posOffset>
            </wp:positionV>
            <wp:extent cx="5734050" cy="3719513"/>
            <wp:effectExtent l="0" t="0" r="0" b="0"/>
            <wp:wrapTopAndBottom distT="114300" distB="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734050" cy="3719513"/>
                    </a:xfrm>
                    <a:prstGeom prst="rect">
                      <a:avLst/>
                    </a:prstGeom>
                    <a:ln/>
                  </pic:spPr>
                </pic:pic>
              </a:graphicData>
            </a:graphic>
          </wp:anchor>
        </w:drawing>
      </w:r>
    </w:p>
    <w:p w14:paraId="3B78C470" w14:textId="77777777" w:rsidR="00F43AEA" w:rsidRDefault="00215A1C">
      <w:r>
        <w:pict w14:anchorId="3B78C4C3">
          <v:rect id="_x0000_i1029" style="width:0;height:1.5pt" o:hralign="center" o:hrstd="t" o:hr="t"/>
        </w:pict>
      </w:r>
    </w:p>
    <w:p w14:paraId="3B78C471" w14:textId="77777777" w:rsidR="00F43AEA" w:rsidRDefault="00654F7A">
      <w:pPr>
        <w:pStyle w:val="Heading2"/>
      </w:pPr>
      <w:bookmarkStart w:id="16" w:name="project-planning-scheduling"/>
      <w:bookmarkEnd w:id="15"/>
      <w:bookmarkEnd w:id="12"/>
      <w:r>
        <w:t>5. PROJECT PLANNING &amp; SCHEDULING</w:t>
      </w:r>
    </w:p>
    <w:p w14:paraId="3B78C472" w14:textId="77777777" w:rsidR="00F43AEA" w:rsidRDefault="00654F7A">
      <w:pPr>
        <w:pStyle w:val="Heading3"/>
      </w:pPr>
      <w:bookmarkStart w:id="17" w:name="methodology-agile-scrum-2-sprints"/>
      <w:r>
        <w:t>5.1 Methodology: Agile Scrum (2 Sprints)</w:t>
      </w:r>
    </w:p>
    <w:p w14:paraId="3B78C473" w14:textId="77777777" w:rsidR="00F43AEA" w:rsidRDefault="00654F7A">
      <w:pPr>
        <w:pStyle w:val="FirstParagraph"/>
      </w:pPr>
      <w:r>
        <w:rPr>
          <w:b/>
          <w:bCs/>
        </w:rPr>
        <w:t>Sprint 1: Frontend Design &amp; Auth Setup</w:t>
      </w:r>
      <w:r>
        <w:br/>
        <w:t>Duration: 5 Days</w:t>
      </w:r>
      <w:r>
        <w:br/>
        <w:t>Objectives:</w:t>
      </w:r>
    </w:p>
    <w:p w14:paraId="3B78C474" w14:textId="77777777" w:rsidR="00F43AEA" w:rsidRDefault="00654F7A">
      <w:pPr>
        <w:pStyle w:val="Compact"/>
        <w:numPr>
          <w:ilvl w:val="0"/>
          <w:numId w:val="9"/>
        </w:numPr>
      </w:pPr>
      <w:r>
        <w:t>Implement React structure with routing</w:t>
      </w:r>
    </w:p>
    <w:p w14:paraId="3B78C475" w14:textId="77777777" w:rsidR="00F43AEA" w:rsidRDefault="00654F7A">
      <w:pPr>
        <w:pStyle w:val="Compact"/>
        <w:numPr>
          <w:ilvl w:val="0"/>
          <w:numId w:val="9"/>
        </w:numPr>
      </w:pPr>
      <w:r>
        <w:t>Set up login and register pages</w:t>
      </w:r>
    </w:p>
    <w:p w14:paraId="3B78C476" w14:textId="77777777" w:rsidR="00F43AEA" w:rsidRDefault="00654F7A">
      <w:pPr>
        <w:pStyle w:val="Compact"/>
        <w:numPr>
          <w:ilvl w:val="0"/>
          <w:numId w:val="9"/>
        </w:numPr>
      </w:pPr>
      <w:r>
        <w:t>Role-based redirection</w:t>
      </w:r>
    </w:p>
    <w:p w14:paraId="3B78C477" w14:textId="77777777" w:rsidR="00F43AEA" w:rsidRDefault="00654F7A">
      <w:pPr>
        <w:pStyle w:val="Compact"/>
        <w:numPr>
          <w:ilvl w:val="0"/>
          <w:numId w:val="9"/>
        </w:numPr>
      </w:pPr>
      <w:r>
        <w:lastRenderedPageBreak/>
        <w:t>Connect frontend with backend auth API</w:t>
      </w:r>
    </w:p>
    <w:p w14:paraId="3B78C478" w14:textId="77777777" w:rsidR="00F43AEA" w:rsidRDefault="00654F7A">
      <w:pPr>
        <w:pStyle w:val="FirstParagraph"/>
      </w:pPr>
      <w:r>
        <w:rPr>
          <w:b/>
          <w:bCs/>
        </w:rPr>
        <w:t>Sprint 2: Backend Routes &amp; Deployment</w:t>
      </w:r>
      <w:r>
        <w:br/>
        <w:t>Duration: 5 Days</w:t>
      </w:r>
      <w:r>
        <w:br/>
        <w:t>Objectives:</w:t>
      </w:r>
    </w:p>
    <w:p w14:paraId="3B78C479" w14:textId="77777777" w:rsidR="00F43AEA" w:rsidRDefault="00654F7A">
      <w:pPr>
        <w:pStyle w:val="Compact"/>
        <w:numPr>
          <w:ilvl w:val="0"/>
          <w:numId w:val="10"/>
        </w:numPr>
      </w:pPr>
      <w:r>
        <w:t>Develop protected APIs for user/admin</w:t>
      </w:r>
    </w:p>
    <w:p w14:paraId="3B78C47A" w14:textId="77777777" w:rsidR="00F43AEA" w:rsidRDefault="00654F7A">
      <w:pPr>
        <w:pStyle w:val="Compact"/>
        <w:numPr>
          <w:ilvl w:val="0"/>
          <w:numId w:val="10"/>
        </w:numPr>
      </w:pPr>
      <w:r>
        <w:t>Implement booking logic</w:t>
      </w:r>
    </w:p>
    <w:p w14:paraId="3B78C47B" w14:textId="77777777" w:rsidR="00F43AEA" w:rsidRDefault="00654F7A">
      <w:pPr>
        <w:pStyle w:val="Compact"/>
        <w:numPr>
          <w:ilvl w:val="0"/>
          <w:numId w:val="10"/>
        </w:numPr>
      </w:pPr>
      <w:r>
        <w:t>File upload via multer</w:t>
      </w:r>
    </w:p>
    <w:p w14:paraId="3B78C47C" w14:textId="77777777" w:rsidR="00F43AEA" w:rsidRDefault="00654F7A">
      <w:pPr>
        <w:pStyle w:val="Compact"/>
        <w:numPr>
          <w:ilvl w:val="0"/>
          <w:numId w:val="10"/>
        </w:numPr>
      </w:pPr>
      <w:r>
        <w:t>Final integration &amp; testing</w:t>
      </w:r>
    </w:p>
    <w:p w14:paraId="3B78C47D" w14:textId="77777777" w:rsidR="00F43AEA" w:rsidRDefault="00654F7A">
      <w:pPr>
        <w:pStyle w:val="Heading3"/>
      </w:pPr>
      <w:bookmarkStart w:id="18" w:name="velocity-tracking"/>
      <w:bookmarkEnd w:id="17"/>
      <w:r>
        <w:t>5.2 Velocity Tracking</w:t>
      </w:r>
    </w:p>
    <w:p w14:paraId="3B78C47E" w14:textId="77777777" w:rsidR="00F43AEA" w:rsidRDefault="00654F7A">
      <w:pPr>
        <w:pStyle w:val="Compact"/>
        <w:numPr>
          <w:ilvl w:val="0"/>
          <w:numId w:val="11"/>
        </w:numPr>
      </w:pPr>
      <w:r>
        <w:t>Sprint 1: 12 SP completed (100%)</w:t>
      </w:r>
    </w:p>
    <w:p w14:paraId="3B78C47F" w14:textId="77777777" w:rsidR="00F43AEA" w:rsidRDefault="00654F7A">
      <w:pPr>
        <w:pStyle w:val="Compact"/>
        <w:numPr>
          <w:ilvl w:val="0"/>
          <w:numId w:val="11"/>
        </w:numPr>
      </w:pPr>
      <w:r>
        <w:t>Sprint 2: 10 SP completed (Target: 12)</w:t>
      </w:r>
    </w:p>
    <w:p w14:paraId="1D004EA0" w14:textId="77777777" w:rsidR="00872BE2" w:rsidRDefault="00872BE2">
      <w:bookmarkStart w:id="19" w:name="burndown-chart"/>
      <w:bookmarkEnd w:id="18"/>
    </w:p>
    <w:p w14:paraId="3B78C482" w14:textId="760AF25A" w:rsidR="00F43AEA" w:rsidRDefault="00215A1C">
      <w:r>
        <w:pict w14:anchorId="3B78C4C4">
          <v:rect id="_x0000_i1030" style="width:0;height:1.5pt" o:hralign="center" o:hrstd="t" o:hr="t"/>
        </w:pict>
      </w:r>
    </w:p>
    <w:p w14:paraId="3B78C483" w14:textId="77777777" w:rsidR="00F43AEA" w:rsidRDefault="00654F7A">
      <w:pPr>
        <w:pStyle w:val="Heading2"/>
      </w:pPr>
      <w:bookmarkStart w:id="20" w:name="functional-and-performance-testing"/>
      <w:bookmarkEnd w:id="19"/>
      <w:bookmarkEnd w:id="16"/>
      <w:r>
        <w:t>6. FUNCTIONAL AND PERFORMANCE TESTING</w:t>
      </w:r>
    </w:p>
    <w:p w14:paraId="3B78C484" w14:textId="77777777" w:rsidR="00F43AEA" w:rsidRDefault="00654F7A">
      <w:pPr>
        <w:pStyle w:val="Heading3"/>
      </w:pPr>
      <w:bookmarkStart w:id="21" w:name="api-endpoint-testing"/>
      <w:r>
        <w:t>6.1 API Endpoint Testing</w:t>
      </w:r>
    </w:p>
    <w:tbl>
      <w:tblPr>
        <w:tblStyle w:val="Table"/>
        <w:tblW w:w="0" w:type="auto"/>
        <w:tblLook w:val="0020" w:firstRow="1" w:lastRow="0" w:firstColumn="0" w:lastColumn="0" w:noHBand="0" w:noVBand="0"/>
      </w:tblPr>
      <w:tblGrid>
        <w:gridCol w:w="2816"/>
        <w:gridCol w:w="1135"/>
        <w:gridCol w:w="1292"/>
        <w:gridCol w:w="1249"/>
      </w:tblGrid>
      <w:tr w:rsidR="00F43AEA" w14:paraId="3B78C489" w14:textId="77777777" w:rsidTr="00F43AEA">
        <w:trPr>
          <w:cnfStyle w:val="100000000000" w:firstRow="1" w:lastRow="0" w:firstColumn="0" w:lastColumn="0" w:oddVBand="0" w:evenVBand="0" w:oddHBand="0" w:evenHBand="0" w:firstRowFirstColumn="0" w:firstRowLastColumn="0" w:lastRowFirstColumn="0" w:lastRowLastColumn="0"/>
          <w:tblHeader/>
        </w:trPr>
        <w:tc>
          <w:tcPr>
            <w:tcW w:w="0" w:type="auto"/>
          </w:tcPr>
          <w:p w14:paraId="3B78C485" w14:textId="77777777" w:rsidR="00F43AEA" w:rsidRDefault="00654F7A">
            <w:pPr>
              <w:pStyle w:val="Compact"/>
            </w:pPr>
            <w:r>
              <w:t>Endpoint</w:t>
            </w:r>
          </w:p>
        </w:tc>
        <w:tc>
          <w:tcPr>
            <w:tcW w:w="0" w:type="auto"/>
          </w:tcPr>
          <w:p w14:paraId="3B78C486" w14:textId="77777777" w:rsidR="00F43AEA" w:rsidRDefault="00654F7A">
            <w:pPr>
              <w:pStyle w:val="Compact"/>
            </w:pPr>
            <w:r>
              <w:t>Avg Time</w:t>
            </w:r>
          </w:p>
        </w:tc>
        <w:tc>
          <w:tcPr>
            <w:tcW w:w="0" w:type="auto"/>
          </w:tcPr>
          <w:p w14:paraId="3B78C487" w14:textId="77777777" w:rsidR="00F43AEA" w:rsidRDefault="00654F7A">
            <w:pPr>
              <w:pStyle w:val="Compact"/>
            </w:pPr>
            <w:r>
              <w:t>Max Users</w:t>
            </w:r>
          </w:p>
        </w:tc>
        <w:tc>
          <w:tcPr>
            <w:tcW w:w="0" w:type="auto"/>
          </w:tcPr>
          <w:p w14:paraId="3B78C488" w14:textId="77777777" w:rsidR="00F43AEA" w:rsidRDefault="00654F7A">
            <w:pPr>
              <w:pStyle w:val="Compact"/>
            </w:pPr>
            <w:r>
              <w:t>Error Rate</w:t>
            </w:r>
          </w:p>
        </w:tc>
      </w:tr>
      <w:tr w:rsidR="00F43AEA" w14:paraId="3B78C48E" w14:textId="77777777">
        <w:tc>
          <w:tcPr>
            <w:tcW w:w="0" w:type="auto"/>
          </w:tcPr>
          <w:p w14:paraId="3B78C48A" w14:textId="77777777" w:rsidR="00F43AEA" w:rsidRDefault="00654F7A">
            <w:pPr>
              <w:pStyle w:val="Compact"/>
            </w:pPr>
            <w:r>
              <w:t>GET /api/user/profile</w:t>
            </w:r>
          </w:p>
        </w:tc>
        <w:tc>
          <w:tcPr>
            <w:tcW w:w="0" w:type="auto"/>
          </w:tcPr>
          <w:p w14:paraId="3B78C48B" w14:textId="77777777" w:rsidR="00F43AEA" w:rsidRDefault="00654F7A">
            <w:pPr>
              <w:pStyle w:val="Compact"/>
            </w:pPr>
            <w:r>
              <w:t>0.30s</w:t>
            </w:r>
          </w:p>
        </w:tc>
        <w:tc>
          <w:tcPr>
            <w:tcW w:w="0" w:type="auto"/>
          </w:tcPr>
          <w:p w14:paraId="3B78C48C" w14:textId="77777777" w:rsidR="00F43AEA" w:rsidRDefault="00654F7A">
            <w:pPr>
              <w:pStyle w:val="Compact"/>
            </w:pPr>
            <w:r>
              <w:t>40</w:t>
            </w:r>
          </w:p>
        </w:tc>
        <w:tc>
          <w:tcPr>
            <w:tcW w:w="0" w:type="auto"/>
          </w:tcPr>
          <w:p w14:paraId="3B78C48D" w14:textId="77777777" w:rsidR="00F43AEA" w:rsidRDefault="00654F7A">
            <w:pPr>
              <w:pStyle w:val="Compact"/>
            </w:pPr>
            <w:r>
              <w:t>0.1%</w:t>
            </w:r>
          </w:p>
        </w:tc>
      </w:tr>
      <w:tr w:rsidR="00F43AEA" w14:paraId="3B78C493" w14:textId="77777777">
        <w:tc>
          <w:tcPr>
            <w:tcW w:w="0" w:type="auto"/>
          </w:tcPr>
          <w:p w14:paraId="3B78C48F" w14:textId="77777777" w:rsidR="00F43AEA" w:rsidRDefault="00654F7A">
            <w:pPr>
              <w:pStyle w:val="Compact"/>
            </w:pPr>
            <w:r>
              <w:t>POST /api/doctor/book</w:t>
            </w:r>
          </w:p>
        </w:tc>
        <w:tc>
          <w:tcPr>
            <w:tcW w:w="0" w:type="auto"/>
          </w:tcPr>
          <w:p w14:paraId="3B78C490" w14:textId="77777777" w:rsidR="00F43AEA" w:rsidRDefault="00654F7A">
            <w:pPr>
              <w:pStyle w:val="Compact"/>
            </w:pPr>
            <w:r>
              <w:t>0.42s</w:t>
            </w:r>
          </w:p>
        </w:tc>
        <w:tc>
          <w:tcPr>
            <w:tcW w:w="0" w:type="auto"/>
          </w:tcPr>
          <w:p w14:paraId="3B78C491" w14:textId="77777777" w:rsidR="00F43AEA" w:rsidRDefault="00654F7A">
            <w:pPr>
              <w:pStyle w:val="Compact"/>
            </w:pPr>
            <w:r>
              <w:t>25</w:t>
            </w:r>
          </w:p>
        </w:tc>
        <w:tc>
          <w:tcPr>
            <w:tcW w:w="0" w:type="auto"/>
          </w:tcPr>
          <w:p w14:paraId="3B78C492" w14:textId="77777777" w:rsidR="00F43AEA" w:rsidRDefault="00654F7A">
            <w:pPr>
              <w:pStyle w:val="Compact"/>
            </w:pPr>
            <w:r>
              <w:t>0.5%</w:t>
            </w:r>
          </w:p>
        </w:tc>
      </w:tr>
      <w:tr w:rsidR="00F43AEA" w14:paraId="3B78C498" w14:textId="77777777">
        <w:tc>
          <w:tcPr>
            <w:tcW w:w="0" w:type="auto"/>
          </w:tcPr>
          <w:p w14:paraId="3B78C494" w14:textId="77777777" w:rsidR="00F43AEA" w:rsidRDefault="00654F7A">
            <w:pPr>
              <w:pStyle w:val="Compact"/>
            </w:pPr>
            <w:r>
              <w:t>GET /api/admin/requests</w:t>
            </w:r>
          </w:p>
        </w:tc>
        <w:tc>
          <w:tcPr>
            <w:tcW w:w="0" w:type="auto"/>
          </w:tcPr>
          <w:p w14:paraId="3B78C495" w14:textId="77777777" w:rsidR="00F43AEA" w:rsidRDefault="00654F7A">
            <w:pPr>
              <w:pStyle w:val="Compact"/>
            </w:pPr>
            <w:r>
              <w:t>0.39s</w:t>
            </w:r>
          </w:p>
        </w:tc>
        <w:tc>
          <w:tcPr>
            <w:tcW w:w="0" w:type="auto"/>
          </w:tcPr>
          <w:p w14:paraId="3B78C496" w14:textId="77777777" w:rsidR="00F43AEA" w:rsidRDefault="00654F7A">
            <w:pPr>
              <w:pStyle w:val="Compact"/>
            </w:pPr>
            <w:r>
              <w:t>30</w:t>
            </w:r>
          </w:p>
        </w:tc>
        <w:tc>
          <w:tcPr>
            <w:tcW w:w="0" w:type="auto"/>
          </w:tcPr>
          <w:p w14:paraId="3B78C497" w14:textId="77777777" w:rsidR="00F43AEA" w:rsidRDefault="00654F7A">
            <w:pPr>
              <w:pStyle w:val="Compact"/>
            </w:pPr>
            <w:r>
              <w:t>0%</w:t>
            </w:r>
          </w:p>
        </w:tc>
      </w:tr>
    </w:tbl>
    <w:p w14:paraId="3B78C499" w14:textId="77777777" w:rsidR="00F43AEA" w:rsidRDefault="00654F7A">
      <w:pPr>
        <w:pStyle w:val="BodyText"/>
      </w:pPr>
      <w:r>
        <w:rPr>
          <w:b/>
          <w:bCs/>
        </w:rPr>
        <w:t>Tools Used:</w:t>
      </w:r>
      <w:r>
        <w:t xml:space="preserve"> Postman, JMeter</w:t>
      </w:r>
    </w:p>
    <w:p w14:paraId="3B78C49A" w14:textId="77777777" w:rsidR="00F43AEA" w:rsidRDefault="00654F7A">
      <w:pPr>
        <w:pStyle w:val="Heading3"/>
      </w:pPr>
      <w:bookmarkStart w:id="22" w:name="key-metrics"/>
      <w:bookmarkEnd w:id="21"/>
      <w:r>
        <w:t>6.2 Key Metrics</w:t>
      </w:r>
    </w:p>
    <w:p w14:paraId="3B78C49B" w14:textId="77777777" w:rsidR="00F43AEA" w:rsidRDefault="00654F7A">
      <w:pPr>
        <w:pStyle w:val="Compact"/>
        <w:numPr>
          <w:ilvl w:val="0"/>
          <w:numId w:val="12"/>
        </w:numPr>
      </w:pPr>
      <w:r>
        <w:t>90% of API calls under 0.5s</w:t>
      </w:r>
    </w:p>
    <w:p w14:paraId="3B78C49C" w14:textId="77777777" w:rsidR="00F43AEA" w:rsidRDefault="00654F7A">
      <w:pPr>
        <w:pStyle w:val="Compact"/>
        <w:numPr>
          <w:ilvl w:val="0"/>
          <w:numId w:val="12"/>
        </w:numPr>
      </w:pPr>
      <w:r>
        <w:t>System handles 30+ concurrent users reliably</w:t>
      </w:r>
    </w:p>
    <w:p w14:paraId="3B78C49D" w14:textId="77777777" w:rsidR="00F43AEA" w:rsidRDefault="00654F7A">
      <w:pPr>
        <w:pStyle w:val="Heading3"/>
      </w:pPr>
      <w:bookmarkStart w:id="23" w:name="testcases"/>
      <w:bookmarkEnd w:id="22"/>
      <w:r>
        <w:t>6.3 Testcases</w:t>
      </w:r>
    </w:p>
    <w:p w14:paraId="3B78C49E" w14:textId="77777777" w:rsidR="00F43AEA" w:rsidRDefault="00654F7A">
      <w:pPr>
        <w:numPr>
          <w:ilvl w:val="0"/>
          <w:numId w:val="13"/>
        </w:numPr>
      </w:pPr>
      <w:r>
        <w:rPr>
          <w:b/>
          <w:bCs/>
        </w:rPr>
        <w:t>Login Load Test</w:t>
      </w:r>
      <w:r>
        <w:br/>
        <w:t>Input: 30 users logging in concurrently</w:t>
      </w:r>
      <w:r>
        <w:br/>
        <w:t>Pass: All tokens returned, redirection works</w:t>
      </w:r>
    </w:p>
    <w:p w14:paraId="3B78C49F" w14:textId="77777777" w:rsidR="00F43AEA" w:rsidRDefault="00654F7A">
      <w:pPr>
        <w:numPr>
          <w:ilvl w:val="0"/>
          <w:numId w:val="13"/>
        </w:numPr>
      </w:pPr>
      <w:r>
        <w:rPr>
          <w:b/>
          <w:bCs/>
        </w:rPr>
        <w:t>Booking Spike</w:t>
      </w:r>
      <w:r>
        <w:br/>
        <w:t>Input: 20 bookings within 2 minutes</w:t>
      </w:r>
      <w:r>
        <w:br/>
        <w:t>Pass: All entries stored, notifications triggered</w:t>
      </w:r>
    </w:p>
    <w:p w14:paraId="3B78C4A0" w14:textId="77777777" w:rsidR="00F43AEA" w:rsidRDefault="00215A1C">
      <w:r>
        <w:pict w14:anchorId="3B78C4C5">
          <v:rect id="_x0000_i1031" style="width:0;height:1.5pt" o:hralign="center" o:hrstd="t" o:hr="t"/>
        </w:pict>
      </w:r>
    </w:p>
    <w:p w14:paraId="3B78C4A1" w14:textId="77777777" w:rsidR="00F43AEA" w:rsidRDefault="00654F7A">
      <w:pPr>
        <w:pStyle w:val="Heading2"/>
      </w:pPr>
      <w:bookmarkStart w:id="24" w:name="results"/>
      <w:bookmarkEnd w:id="23"/>
      <w:bookmarkEnd w:id="20"/>
      <w:r>
        <w:lastRenderedPageBreak/>
        <w:t>7. RESULTS</w:t>
      </w:r>
    </w:p>
    <w:p w14:paraId="3B78C4A2" w14:textId="77777777" w:rsidR="00F43AEA" w:rsidRDefault="00654F7A">
      <w:pPr>
        <w:pStyle w:val="Heading3"/>
      </w:pPr>
      <w:bookmarkStart w:id="25" w:name="screenshots-to-be-attached"/>
      <w:r>
        <w:t>7.1 Screenshots (to be attached)</w:t>
      </w:r>
    </w:p>
    <w:p w14:paraId="3B78C4A3" w14:textId="77777777" w:rsidR="00F43AEA" w:rsidRDefault="00654F7A">
      <w:pPr>
        <w:pStyle w:val="Compact"/>
        <w:numPr>
          <w:ilvl w:val="0"/>
          <w:numId w:val="14"/>
        </w:numPr>
      </w:pPr>
      <w:r>
        <w:t>Login &amp; Register screens</w:t>
      </w:r>
    </w:p>
    <w:p w14:paraId="3B78C4A4" w14:textId="77777777" w:rsidR="00F43AEA" w:rsidRDefault="00654F7A">
      <w:pPr>
        <w:pStyle w:val="Compact"/>
        <w:numPr>
          <w:ilvl w:val="0"/>
          <w:numId w:val="14"/>
        </w:numPr>
      </w:pPr>
      <w:r>
        <w:t>User dashboard with doctors</w:t>
      </w:r>
    </w:p>
    <w:p w14:paraId="3B78C4A5" w14:textId="77777777" w:rsidR="00F43AEA" w:rsidRDefault="00654F7A">
      <w:pPr>
        <w:pStyle w:val="Compact"/>
        <w:numPr>
          <w:ilvl w:val="0"/>
          <w:numId w:val="14"/>
        </w:numPr>
      </w:pPr>
      <w:r>
        <w:t>Booking confirmation</w:t>
      </w:r>
    </w:p>
    <w:p w14:paraId="3B78C4A6" w14:textId="1C5C70A3" w:rsidR="00F43AEA" w:rsidRDefault="00654F7A">
      <w:pPr>
        <w:pStyle w:val="Compact"/>
        <w:numPr>
          <w:ilvl w:val="0"/>
          <w:numId w:val="14"/>
        </w:numPr>
      </w:pPr>
      <w:r>
        <w:t>Admin dashboard</w:t>
      </w:r>
    </w:p>
    <w:p w14:paraId="3EC4C0D1" w14:textId="77777777" w:rsidR="00CD77F2" w:rsidRDefault="00CD77F2" w:rsidP="003542FC">
      <w:pPr>
        <w:pStyle w:val="Compact"/>
        <w:ind w:left="720"/>
      </w:pPr>
    </w:p>
    <w:p w14:paraId="199C00C2" w14:textId="38B01BE1" w:rsidR="00872BE2" w:rsidRDefault="002C33E7" w:rsidP="00872BE2">
      <w:pPr>
        <w:pStyle w:val="Compact"/>
        <w:ind w:left="720"/>
      </w:pPr>
      <w:r>
        <w:rPr>
          <w:noProof/>
        </w:rPr>
        <w:drawing>
          <wp:inline distT="0" distB="0" distL="0" distR="0" wp14:anchorId="08815A40" wp14:editId="636BC6A2">
            <wp:extent cx="5124450" cy="2705100"/>
            <wp:effectExtent l="0" t="0" r="0" b="0"/>
            <wp:docPr id="1585002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24450" cy="2705100"/>
                    </a:xfrm>
                    <a:prstGeom prst="rect">
                      <a:avLst/>
                    </a:prstGeom>
                    <a:noFill/>
                    <a:ln>
                      <a:noFill/>
                    </a:ln>
                  </pic:spPr>
                </pic:pic>
              </a:graphicData>
            </a:graphic>
          </wp:inline>
        </w:drawing>
      </w:r>
    </w:p>
    <w:p w14:paraId="5F59A77C" w14:textId="77777777" w:rsidR="008E437B" w:rsidRDefault="008E437B" w:rsidP="00872BE2">
      <w:pPr>
        <w:pStyle w:val="Compact"/>
        <w:ind w:left="720"/>
      </w:pPr>
    </w:p>
    <w:p w14:paraId="4A48E0D9" w14:textId="77777777" w:rsidR="008E437B" w:rsidRDefault="008E437B" w:rsidP="00872BE2">
      <w:pPr>
        <w:pStyle w:val="Compact"/>
        <w:ind w:left="720"/>
      </w:pPr>
    </w:p>
    <w:p w14:paraId="76618756" w14:textId="77777777" w:rsidR="008E437B" w:rsidRDefault="008E437B" w:rsidP="00872BE2">
      <w:pPr>
        <w:pStyle w:val="Compact"/>
        <w:ind w:left="720"/>
      </w:pPr>
    </w:p>
    <w:p w14:paraId="0E1802EF" w14:textId="6F4739DA" w:rsidR="006B2C65" w:rsidRDefault="00807CBF" w:rsidP="00872BE2">
      <w:pPr>
        <w:pStyle w:val="Compact"/>
        <w:ind w:left="720"/>
      </w:pPr>
      <w:r>
        <w:rPr>
          <w:noProof/>
        </w:rPr>
        <w:drawing>
          <wp:inline distT="0" distB="0" distL="0" distR="0" wp14:anchorId="07E51676" wp14:editId="712D3B42">
            <wp:extent cx="5143500" cy="2717800"/>
            <wp:effectExtent l="0" t="0" r="0" b="0"/>
            <wp:docPr id="13648284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43500" cy="2717800"/>
                    </a:xfrm>
                    <a:prstGeom prst="rect">
                      <a:avLst/>
                    </a:prstGeom>
                    <a:noFill/>
                    <a:ln>
                      <a:noFill/>
                    </a:ln>
                  </pic:spPr>
                </pic:pic>
              </a:graphicData>
            </a:graphic>
          </wp:inline>
        </w:drawing>
      </w:r>
    </w:p>
    <w:p w14:paraId="3B78C4A7" w14:textId="62E74813" w:rsidR="00F43AEA" w:rsidRDefault="00807CBF">
      <w:r>
        <w:rPr>
          <w:noProof/>
        </w:rPr>
        <w:lastRenderedPageBreak/>
        <w:drawing>
          <wp:inline distT="0" distB="0" distL="0" distR="0" wp14:anchorId="6DA68FC8" wp14:editId="3996A290">
            <wp:extent cx="5143500" cy="2698750"/>
            <wp:effectExtent l="0" t="0" r="0" b="0"/>
            <wp:docPr id="19294294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43500" cy="2698750"/>
                    </a:xfrm>
                    <a:prstGeom prst="rect">
                      <a:avLst/>
                    </a:prstGeom>
                    <a:noFill/>
                    <a:ln>
                      <a:noFill/>
                    </a:ln>
                  </pic:spPr>
                </pic:pic>
              </a:graphicData>
            </a:graphic>
          </wp:inline>
        </w:drawing>
      </w:r>
    </w:p>
    <w:p w14:paraId="753F16B6" w14:textId="77777777" w:rsidR="008E437B" w:rsidRDefault="008E437B"/>
    <w:p w14:paraId="6A62F4D0" w14:textId="77777777" w:rsidR="008E437B" w:rsidRDefault="008E437B"/>
    <w:p w14:paraId="256B5D8E" w14:textId="77777777" w:rsidR="008E437B" w:rsidRDefault="008E437B"/>
    <w:p w14:paraId="6783949A" w14:textId="3AAE5636" w:rsidR="00807CBF" w:rsidRDefault="00A81521">
      <w:r>
        <w:rPr>
          <w:noProof/>
        </w:rPr>
        <w:drawing>
          <wp:inline distT="0" distB="0" distL="0" distR="0" wp14:anchorId="07FE419D" wp14:editId="028A54E5">
            <wp:extent cx="5143500" cy="2736850"/>
            <wp:effectExtent l="0" t="0" r="0" b="0"/>
            <wp:docPr id="17700095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43500" cy="2736850"/>
                    </a:xfrm>
                    <a:prstGeom prst="rect">
                      <a:avLst/>
                    </a:prstGeom>
                    <a:noFill/>
                    <a:ln>
                      <a:noFill/>
                    </a:ln>
                  </pic:spPr>
                </pic:pic>
              </a:graphicData>
            </a:graphic>
          </wp:inline>
        </w:drawing>
      </w:r>
    </w:p>
    <w:p w14:paraId="3A06AEC8" w14:textId="01F5EFFD" w:rsidR="002F0DE1" w:rsidRDefault="006A744B">
      <w:r>
        <w:rPr>
          <w:noProof/>
        </w:rPr>
        <w:lastRenderedPageBreak/>
        <w:drawing>
          <wp:inline distT="0" distB="0" distL="0" distR="0" wp14:anchorId="214F9631" wp14:editId="3FF3AB0D">
            <wp:extent cx="5143500" cy="2755900"/>
            <wp:effectExtent l="0" t="0" r="0" b="0"/>
            <wp:docPr id="70416675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43500" cy="2755900"/>
                    </a:xfrm>
                    <a:prstGeom prst="rect">
                      <a:avLst/>
                    </a:prstGeom>
                    <a:noFill/>
                    <a:ln>
                      <a:noFill/>
                    </a:ln>
                  </pic:spPr>
                </pic:pic>
              </a:graphicData>
            </a:graphic>
          </wp:inline>
        </w:drawing>
      </w:r>
    </w:p>
    <w:p w14:paraId="697E387C" w14:textId="1C7EADD2" w:rsidR="006A744B" w:rsidRDefault="006A744B">
      <w:r>
        <w:rPr>
          <w:noProof/>
        </w:rPr>
        <w:drawing>
          <wp:inline distT="0" distB="0" distL="0" distR="0" wp14:anchorId="205880AC" wp14:editId="552F8E9B">
            <wp:extent cx="5143500" cy="2743200"/>
            <wp:effectExtent l="0" t="0" r="0" b="0"/>
            <wp:docPr id="708196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43500" cy="2743200"/>
                    </a:xfrm>
                    <a:prstGeom prst="rect">
                      <a:avLst/>
                    </a:prstGeom>
                    <a:noFill/>
                    <a:ln>
                      <a:noFill/>
                    </a:ln>
                  </pic:spPr>
                </pic:pic>
              </a:graphicData>
            </a:graphic>
          </wp:inline>
        </w:drawing>
      </w:r>
    </w:p>
    <w:p w14:paraId="33A03D43" w14:textId="58076D18" w:rsidR="00C6184E" w:rsidRDefault="00C6184E">
      <w:r>
        <w:rPr>
          <w:noProof/>
        </w:rPr>
        <w:lastRenderedPageBreak/>
        <w:drawing>
          <wp:inline distT="0" distB="0" distL="0" distR="0" wp14:anchorId="0C0CC89F" wp14:editId="343107DD">
            <wp:extent cx="5143500" cy="2686050"/>
            <wp:effectExtent l="0" t="0" r="0" b="0"/>
            <wp:docPr id="12514849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43500" cy="2686050"/>
                    </a:xfrm>
                    <a:prstGeom prst="rect">
                      <a:avLst/>
                    </a:prstGeom>
                    <a:noFill/>
                    <a:ln>
                      <a:noFill/>
                    </a:ln>
                  </pic:spPr>
                </pic:pic>
              </a:graphicData>
            </a:graphic>
          </wp:inline>
        </w:drawing>
      </w:r>
    </w:p>
    <w:p w14:paraId="3B78C4A8" w14:textId="77777777" w:rsidR="00F43AEA" w:rsidRDefault="00654F7A">
      <w:pPr>
        <w:pStyle w:val="Heading2"/>
      </w:pPr>
      <w:bookmarkStart w:id="26" w:name="advantages-disadvantages"/>
      <w:bookmarkEnd w:id="25"/>
      <w:bookmarkEnd w:id="24"/>
      <w:r>
        <w:t>8. ADVANTAGES &amp; DISADVANTAGES</w:t>
      </w:r>
    </w:p>
    <w:p w14:paraId="3B78C4A9" w14:textId="77777777" w:rsidR="00F43AEA" w:rsidRDefault="00654F7A">
      <w:pPr>
        <w:pStyle w:val="FirstParagraph"/>
      </w:pPr>
      <w:r>
        <w:rPr>
          <w:b/>
          <w:bCs/>
        </w:rPr>
        <w:t>Advantages:</w:t>
      </w:r>
    </w:p>
    <w:p w14:paraId="3B78C4AA" w14:textId="77777777" w:rsidR="00F43AEA" w:rsidRDefault="00654F7A">
      <w:pPr>
        <w:pStyle w:val="Compact"/>
        <w:numPr>
          <w:ilvl w:val="0"/>
          <w:numId w:val="15"/>
        </w:numPr>
      </w:pPr>
      <w:r>
        <w:t>User-friendly design</w:t>
      </w:r>
    </w:p>
    <w:p w14:paraId="3B78C4AB" w14:textId="77777777" w:rsidR="00F43AEA" w:rsidRDefault="00654F7A">
      <w:pPr>
        <w:pStyle w:val="Compact"/>
        <w:numPr>
          <w:ilvl w:val="0"/>
          <w:numId w:val="15"/>
        </w:numPr>
      </w:pPr>
      <w:r>
        <w:t>Secure and fast backend</w:t>
      </w:r>
    </w:p>
    <w:p w14:paraId="3B78C4AC" w14:textId="77777777" w:rsidR="00F43AEA" w:rsidRDefault="00654F7A">
      <w:pPr>
        <w:pStyle w:val="Compact"/>
        <w:numPr>
          <w:ilvl w:val="0"/>
          <w:numId w:val="15"/>
        </w:numPr>
      </w:pPr>
      <w:r>
        <w:t>Role-based redirection</w:t>
      </w:r>
    </w:p>
    <w:p w14:paraId="3B78C4AD" w14:textId="77777777" w:rsidR="00F43AEA" w:rsidRDefault="00654F7A">
      <w:pPr>
        <w:pStyle w:val="Compact"/>
        <w:numPr>
          <w:ilvl w:val="0"/>
          <w:numId w:val="15"/>
        </w:numPr>
      </w:pPr>
      <w:r>
        <w:t>File upload feature</w:t>
      </w:r>
    </w:p>
    <w:p w14:paraId="3B78C4AE" w14:textId="77777777" w:rsidR="00F43AEA" w:rsidRDefault="00654F7A">
      <w:pPr>
        <w:pStyle w:val="FirstParagraph"/>
      </w:pPr>
      <w:r>
        <w:rPr>
          <w:b/>
          <w:bCs/>
        </w:rPr>
        <w:t>Disadvantages:</w:t>
      </w:r>
    </w:p>
    <w:p w14:paraId="3B78C4AF" w14:textId="77777777" w:rsidR="00F43AEA" w:rsidRDefault="00654F7A">
      <w:pPr>
        <w:pStyle w:val="Compact"/>
        <w:numPr>
          <w:ilvl w:val="0"/>
          <w:numId w:val="16"/>
        </w:numPr>
      </w:pPr>
      <w:r>
        <w:t>Requires stable internet for best experience</w:t>
      </w:r>
    </w:p>
    <w:p w14:paraId="3B78C4B0" w14:textId="77777777" w:rsidR="00F43AEA" w:rsidRDefault="00654F7A">
      <w:pPr>
        <w:pStyle w:val="Compact"/>
        <w:numPr>
          <w:ilvl w:val="0"/>
          <w:numId w:val="16"/>
        </w:numPr>
      </w:pPr>
      <w:r>
        <w:t>Limited real-time updates without sockets</w:t>
      </w:r>
    </w:p>
    <w:p w14:paraId="3B78C4B1" w14:textId="77777777" w:rsidR="00F43AEA" w:rsidRDefault="00215A1C">
      <w:r>
        <w:pict w14:anchorId="3B78C4C7">
          <v:rect id="_x0000_i1032" style="width:0;height:1.5pt" o:hralign="center" o:hrstd="t" o:hr="t"/>
        </w:pict>
      </w:r>
    </w:p>
    <w:p w14:paraId="3B78C4B2" w14:textId="77777777" w:rsidR="00F43AEA" w:rsidRDefault="00654F7A">
      <w:pPr>
        <w:pStyle w:val="Heading2"/>
      </w:pPr>
      <w:bookmarkStart w:id="27" w:name="conclusion"/>
      <w:bookmarkEnd w:id="26"/>
      <w:r>
        <w:t>9. CONCLUSION</w:t>
      </w:r>
    </w:p>
    <w:p w14:paraId="3B78C4B3" w14:textId="77777777" w:rsidR="00F43AEA" w:rsidRDefault="00654F7A">
      <w:pPr>
        <w:pStyle w:val="FirstParagraph"/>
      </w:pPr>
      <w:r>
        <w:t>DocSpot achieves its goal of delivering a simple and secure doctor booking system. With a strong tech stack, JWT authentication, and a responsive UI, it can be easily extended to include features like real-time chat, video appointments, or payment integration.</w:t>
      </w:r>
    </w:p>
    <w:p w14:paraId="3B78C4B4" w14:textId="77777777" w:rsidR="00F43AEA" w:rsidRDefault="00215A1C">
      <w:r>
        <w:pict w14:anchorId="3B78C4C8">
          <v:rect id="_x0000_i1033" style="width:0;height:1.5pt" o:hralign="center" o:hrstd="t" o:hr="t"/>
        </w:pict>
      </w:r>
    </w:p>
    <w:p w14:paraId="3B78C4B5" w14:textId="77777777" w:rsidR="00F43AEA" w:rsidRDefault="00654F7A">
      <w:pPr>
        <w:pStyle w:val="Heading2"/>
      </w:pPr>
      <w:bookmarkStart w:id="28" w:name="future-scope"/>
      <w:bookmarkEnd w:id="27"/>
      <w:r>
        <w:t>10. FUTURE SCOPE</w:t>
      </w:r>
    </w:p>
    <w:p w14:paraId="3B78C4B6" w14:textId="77777777" w:rsidR="00F43AEA" w:rsidRDefault="00654F7A">
      <w:pPr>
        <w:pStyle w:val="Compact"/>
        <w:numPr>
          <w:ilvl w:val="0"/>
          <w:numId w:val="17"/>
        </w:numPr>
      </w:pPr>
      <w:r>
        <w:rPr>
          <w:b/>
          <w:bCs/>
        </w:rPr>
        <w:t>Live Chat/Video Consultation</w:t>
      </w:r>
      <w:r>
        <w:t xml:space="preserve"> with doctors</w:t>
      </w:r>
    </w:p>
    <w:p w14:paraId="3B78C4B7" w14:textId="77777777" w:rsidR="00F43AEA" w:rsidRDefault="00654F7A">
      <w:pPr>
        <w:pStyle w:val="Compact"/>
        <w:numPr>
          <w:ilvl w:val="0"/>
          <w:numId w:val="17"/>
        </w:numPr>
      </w:pPr>
      <w:r>
        <w:rPr>
          <w:b/>
          <w:bCs/>
        </w:rPr>
        <w:t>Payment Gateway Integration</w:t>
      </w:r>
      <w:r>
        <w:t xml:space="preserve"> (Razorpay, Stripe)</w:t>
      </w:r>
    </w:p>
    <w:p w14:paraId="3B78C4B8" w14:textId="77777777" w:rsidR="00F43AEA" w:rsidRDefault="00654F7A">
      <w:pPr>
        <w:pStyle w:val="Compact"/>
        <w:numPr>
          <w:ilvl w:val="0"/>
          <w:numId w:val="17"/>
        </w:numPr>
      </w:pPr>
      <w:r>
        <w:rPr>
          <w:b/>
          <w:bCs/>
        </w:rPr>
        <w:t>Doctor Ratings &amp; Reviews</w:t>
      </w:r>
    </w:p>
    <w:p w14:paraId="3B78C4B9" w14:textId="77777777" w:rsidR="00F43AEA" w:rsidRDefault="00654F7A">
      <w:pPr>
        <w:pStyle w:val="Compact"/>
        <w:numPr>
          <w:ilvl w:val="0"/>
          <w:numId w:val="17"/>
        </w:numPr>
      </w:pPr>
      <w:r>
        <w:rPr>
          <w:b/>
          <w:bCs/>
        </w:rPr>
        <w:t>SMS/Email Notifications</w:t>
      </w:r>
      <w:r>
        <w:t xml:space="preserve"> for appointments</w:t>
      </w:r>
    </w:p>
    <w:p w14:paraId="3B78C4BA" w14:textId="77777777" w:rsidR="00F43AEA" w:rsidRDefault="00654F7A">
      <w:pPr>
        <w:pStyle w:val="Compact"/>
        <w:numPr>
          <w:ilvl w:val="0"/>
          <w:numId w:val="17"/>
        </w:numPr>
      </w:pPr>
      <w:r>
        <w:rPr>
          <w:b/>
          <w:bCs/>
        </w:rPr>
        <w:t>Admin Analytics Dashboard</w:t>
      </w:r>
    </w:p>
    <w:p w14:paraId="3B78C4BB" w14:textId="77777777" w:rsidR="00F43AEA" w:rsidRDefault="00215A1C">
      <w:r>
        <w:lastRenderedPageBreak/>
        <w:pict w14:anchorId="3B78C4C9">
          <v:rect id="_x0000_i1034" style="width:0;height:1.5pt" o:hralign="center" o:hrstd="t" o:hr="t"/>
        </w:pict>
      </w:r>
    </w:p>
    <w:p w14:paraId="3B78C4BC" w14:textId="77777777" w:rsidR="00F43AEA" w:rsidRDefault="00654F7A">
      <w:pPr>
        <w:pStyle w:val="Heading2"/>
      </w:pPr>
      <w:bookmarkStart w:id="29" w:name="appendix"/>
      <w:bookmarkEnd w:id="28"/>
      <w:r>
        <w:t>11. APPENDIX</w:t>
      </w:r>
    </w:p>
    <w:p w14:paraId="3B78C4BD" w14:textId="77777777" w:rsidR="00F43AEA" w:rsidRPr="00BA053A" w:rsidRDefault="00654F7A">
      <w:pPr>
        <w:pStyle w:val="Compact"/>
        <w:numPr>
          <w:ilvl w:val="0"/>
          <w:numId w:val="18"/>
        </w:numPr>
      </w:pPr>
      <w:r>
        <w:rPr>
          <w:b/>
          <w:bCs/>
        </w:rPr>
        <w:t>Source Code:</w:t>
      </w:r>
      <w:r>
        <w:t xml:space="preserve"> </w:t>
      </w:r>
      <w:r>
        <w:rPr>
          <w:i/>
          <w:iCs/>
        </w:rPr>
        <w:t>available upon request</w:t>
      </w:r>
    </w:p>
    <w:p w14:paraId="73479463" w14:textId="1DD255BC" w:rsidR="00BA053A" w:rsidRDefault="003542FC">
      <w:pPr>
        <w:pStyle w:val="Compact"/>
        <w:numPr>
          <w:ilvl w:val="0"/>
          <w:numId w:val="18"/>
        </w:numPr>
      </w:pPr>
      <w:hyperlink r:id="rId16" w:history="1">
        <w:r w:rsidRPr="00003563">
          <w:rPr>
            <w:rStyle w:val="Hyperlink"/>
          </w:rPr>
          <w:t>https://github.com/saicharanreddygoli/DoctorOp</w:t>
        </w:r>
      </w:hyperlink>
      <w:r w:rsidR="00047307">
        <w:t>(F</w:t>
      </w:r>
      <w:r w:rsidR="00276227">
        <w:t>RONTEND</w:t>
      </w:r>
      <w:r w:rsidR="00215A1C">
        <w:t>)</w:t>
      </w:r>
    </w:p>
    <w:p w14:paraId="2828603F" w14:textId="51ADE12C" w:rsidR="003542FC" w:rsidRDefault="003542FC">
      <w:pPr>
        <w:pStyle w:val="Compact"/>
        <w:numPr>
          <w:ilvl w:val="0"/>
          <w:numId w:val="18"/>
        </w:numPr>
      </w:pPr>
      <w:hyperlink r:id="rId17" w:history="1">
        <w:r w:rsidRPr="00003563">
          <w:rPr>
            <w:rStyle w:val="Hyperlink"/>
          </w:rPr>
          <w:t>https://github.com/saicharanreddygoli/Backend_op</w:t>
        </w:r>
      </w:hyperlink>
      <w:r w:rsidR="00215A1C">
        <w:t>(BACKEND)</w:t>
      </w:r>
    </w:p>
    <w:p w14:paraId="1550D9DA" w14:textId="77777777" w:rsidR="003542FC" w:rsidRDefault="003542FC" w:rsidP="003542FC">
      <w:pPr>
        <w:pStyle w:val="Compact"/>
        <w:ind w:left="360"/>
      </w:pPr>
    </w:p>
    <w:p w14:paraId="3B78C4BE" w14:textId="77777777" w:rsidR="00F43AEA" w:rsidRPr="004659FC" w:rsidRDefault="00654F7A">
      <w:pPr>
        <w:pStyle w:val="Compact"/>
        <w:numPr>
          <w:ilvl w:val="0"/>
          <w:numId w:val="18"/>
        </w:numPr>
      </w:pPr>
      <w:r>
        <w:rPr>
          <w:b/>
          <w:bCs/>
        </w:rPr>
        <w:t>Demo Video:</w:t>
      </w:r>
      <w:r>
        <w:t xml:space="preserve"> </w:t>
      </w:r>
      <w:r>
        <w:rPr>
          <w:i/>
          <w:iCs/>
        </w:rPr>
        <w:t>to be added</w:t>
      </w:r>
    </w:p>
    <w:p w14:paraId="3897985A" w14:textId="607E7DC7" w:rsidR="004659FC" w:rsidRDefault="003542FC">
      <w:pPr>
        <w:pStyle w:val="Compact"/>
        <w:numPr>
          <w:ilvl w:val="0"/>
          <w:numId w:val="18"/>
        </w:numPr>
      </w:pPr>
      <w:hyperlink r:id="rId18" w:history="1">
        <w:r w:rsidRPr="00003563">
          <w:rPr>
            <w:rStyle w:val="Hyperlink"/>
          </w:rPr>
          <w:t>https://drive.google.com/file/d/1ZHGeFh0eLc2FBF8AGcX6J-LRvsSqY2-7/view?usp=sharing</w:t>
        </w:r>
      </w:hyperlink>
    </w:p>
    <w:p w14:paraId="4D6DE6C0" w14:textId="77777777" w:rsidR="003542FC" w:rsidRDefault="003542FC">
      <w:pPr>
        <w:pStyle w:val="Compact"/>
        <w:numPr>
          <w:ilvl w:val="0"/>
          <w:numId w:val="18"/>
        </w:numPr>
      </w:pPr>
    </w:p>
    <w:bookmarkEnd w:id="29"/>
    <w:sectPr w:rsidR="003542FC">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FFA932" w14:textId="77777777" w:rsidR="00B77B61" w:rsidRDefault="00B77B61" w:rsidP="00B77B61">
      <w:pPr>
        <w:spacing w:after="0"/>
      </w:pPr>
      <w:r>
        <w:separator/>
      </w:r>
    </w:p>
  </w:endnote>
  <w:endnote w:type="continuationSeparator" w:id="0">
    <w:p w14:paraId="3F76902E" w14:textId="77777777" w:rsidR="00B77B61" w:rsidRDefault="00B77B61" w:rsidP="00B77B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C50FC" w14:textId="77777777" w:rsidR="00B77B61" w:rsidRDefault="00B77B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DDDDD" w14:textId="77777777" w:rsidR="00B77B61" w:rsidRDefault="00B77B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31CCD" w14:textId="77777777" w:rsidR="00B77B61" w:rsidRDefault="00B77B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994F3F" w14:textId="77777777" w:rsidR="00B77B61" w:rsidRDefault="00B77B61" w:rsidP="00B77B61">
      <w:pPr>
        <w:spacing w:after="0"/>
      </w:pPr>
      <w:r>
        <w:separator/>
      </w:r>
    </w:p>
  </w:footnote>
  <w:footnote w:type="continuationSeparator" w:id="0">
    <w:p w14:paraId="1E25FA77" w14:textId="77777777" w:rsidR="00B77B61" w:rsidRDefault="00B77B61" w:rsidP="00B77B6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A43783" w14:textId="77777777" w:rsidR="00B77B61" w:rsidRDefault="00B77B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14572" w14:textId="2134759B" w:rsidR="00B77B61" w:rsidRDefault="00B77B61">
    <w:pPr>
      <w:pStyle w:val="Header"/>
      <w:rPr>
        <w:lang w:val="en-IN"/>
      </w:rPr>
    </w:pPr>
  </w:p>
  <w:p w14:paraId="7CEEAD55" w14:textId="77777777" w:rsidR="00982A16" w:rsidRPr="00982A16" w:rsidRDefault="00982A16">
    <w:pPr>
      <w:pStyle w:val="Header"/>
      <w:rPr>
        <w:lang w:val="en-I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728B6" w14:textId="77777777" w:rsidR="00B77B61" w:rsidRDefault="00B77B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CB688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AE83B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7D89D7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01905349">
    <w:abstractNumId w:val="0"/>
  </w:num>
  <w:num w:numId="2" w16cid:durableId="169953170">
    <w:abstractNumId w:val="1"/>
  </w:num>
  <w:num w:numId="3" w16cid:durableId="1774201115">
    <w:abstractNumId w:val="1"/>
  </w:num>
  <w:num w:numId="4" w16cid:durableId="899560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20619060">
    <w:abstractNumId w:val="1"/>
  </w:num>
  <w:num w:numId="6" w16cid:durableId="1520656512">
    <w:abstractNumId w:val="1"/>
  </w:num>
  <w:num w:numId="7" w16cid:durableId="1637951013">
    <w:abstractNumId w:val="1"/>
  </w:num>
  <w:num w:numId="8" w16cid:durableId="959412775">
    <w:abstractNumId w:val="1"/>
  </w:num>
  <w:num w:numId="9" w16cid:durableId="155343139">
    <w:abstractNumId w:val="1"/>
  </w:num>
  <w:num w:numId="10" w16cid:durableId="1621253886">
    <w:abstractNumId w:val="1"/>
  </w:num>
  <w:num w:numId="11" w16cid:durableId="292635291">
    <w:abstractNumId w:val="1"/>
  </w:num>
  <w:num w:numId="12" w16cid:durableId="977999751">
    <w:abstractNumId w:val="1"/>
  </w:num>
  <w:num w:numId="13" w16cid:durableId="5526919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50237012">
    <w:abstractNumId w:val="1"/>
  </w:num>
  <w:num w:numId="15" w16cid:durableId="323050167">
    <w:abstractNumId w:val="1"/>
  </w:num>
  <w:num w:numId="16" w16cid:durableId="1432240580">
    <w:abstractNumId w:val="1"/>
  </w:num>
  <w:num w:numId="17" w16cid:durableId="39089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87247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43AEA"/>
    <w:rsid w:val="00047307"/>
    <w:rsid w:val="00116012"/>
    <w:rsid w:val="00215A1C"/>
    <w:rsid w:val="0022167D"/>
    <w:rsid w:val="00276227"/>
    <w:rsid w:val="002C33E7"/>
    <w:rsid w:val="002F0DE1"/>
    <w:rsid w:val="003542FC"/>
    <w:rsid w:val="004659FC"/>
    <w:rsid w:val="00484607"/>
    <w:rsid w:val="004C2D9A"/>
    <w:rsid w:val="004F0B88"/>
    <w:rsid w:val="00582B2E"/>
    <w:rsid w:val="00654F7A"/>
    <w:rsid w:val="006A744B"/>
    <w:rsid w:val="006B2C65"/>
    <w:rsid w:val="006D68DA"/>
    <w:rsid w:val="00807CBF"/>
    <w:rsid w:val="00872BE2"/>
    <w:rsid w:val="008E437B"/>
    <w:rsid w:val="00982A16"/>
    <w:rsid w:val="00A81521"/>
    <w:rsid w:val="00AB55B4"/>
    <w:rsid w:val="00AC2D40"/>
    <w:rsid w:val="00B77B61"/>
    <w:rsid w:val="00BA053A"/>
    <w:rsid w:val="00C22EFF"/>
    <w:rsid w:val="00C6184E"/>
    <w:rsid w:val="00CD77F2"/>
    <w:rsid w:val="00CF3547"/>
    <w:rsid w:val="00EF00FE"/>
    <w:rsid w:val="00F43A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B78C42F"/>
  <w15:docId w15:val="{2119E3B0-B185-4ADA-B2F8-D3F5D7C70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B77B61"/>
    <w:pPr>
      <w:tabs>
        <w:tab w:val="center" w:pos="4513"/>
        <w:tab w:val="right" w:pos="9026"/>
      </w:tabs>
      <w:spacing w:after="0"/>
    </w:pPr>
  </w:style>
  <w:style w:type="character" w:customStyle="1" w:styleId="HeaderChar">
    <w:name w:val="Header Char"/>
    <w:basedOn w:val="DefaultParagraphFont"/>
    <w:link w:val="Header"/>
    <w:rsid w:val="00B77B61"/>
  </w:style>
  <w:style w:type="paragraph" w:styleId="Footer">
    <w:name w:val="footer"/>
    <w:basedOn w:val="Normal"/>
    <w:link w:val="FooterChar"/>
    <w:rsid w:val="00B77B61"/>
    <w:pPr>
      <w:tabs>
        <w:tab w:val="center" w:pos="4513"/>
        <w:tab w:val="right" w:pos="9026"/>
      </w:tabs>
      <w:spacing w:after="0"/>
    </w:pPr>
  </w:style>
  <w:style w:type="character" w:customStyle="1" w:styleId="FooterChar">
    <w:name w:val="Footer Char"/>
    <w:basedOn w:val="DefaultParagraphFont"/>
    <w:link w:val="Footer"/>
    <w:rsid w:val="00B77B61"/>
  </w:style>
  <w:style w:type="character" w:styleId="UnresolvedMention">
    <w:name w:val="Unresolved Mention"/>
    <w:basedOn w:val="DefaultParagraphFont"/>
    <w:uiPriority w:val="99"/>
    <w:semiHidden/>
    <w:unhideWhenUsed/>
    <w:rsid w:val="003542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hyperlink" Target="https://drive.google.com/file/d/1ZHGeFh0eLc2FBF8AGcX6J-LRvsSqY2-7/view?usp=sharing"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yperlink" Target="https://github.com/saicharanreddygoli/Backend_op"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saicharanreddygoli/DoctorOp"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header" Target="header3.xml"/><Relationship Id="rId10" Type="http://schemas.openxmlformats.org/officeDocument/2006/relationships/image" Target="media/image4.jpe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10</Pages>
  <Words>789</Words>
  <Characters>4502</Characters>
  <Application>Microsoft Office Word</Application>
  <DocSecurity>0</DocSecurity>
  <Lines>37</Lines>
  <Paragraphs>10</Paragraphs>
  <ScaleCrop>false</ScaleCrop>
  <Company/>
  <LinksUpToDate>false</LinksUpToDate>
  <CharactersWithSpaces>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i  Charan Reddy</cp:lastModifiedBy>
  <cp:revision>28</cp:revision>
  <dcterms:created xsi:type="dcterms:W3CDTF">2025-07-19T06:23:00Z</dcterms:created>
  <dcterms:modified xsi:type="dcterms:W3CDTF">2025-07-19T12:29:00Z</dcterms:modified>
</cp:coreProperties>
</file>